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301D16" w14:textId="4CF2E704" w:rsidR="00846980" w:rsidRDefault="00846980">
      <w:r w:rsidRPr="00846980">
        <w:t xml:space="preserve">This project was part of my quest to </w:t>
      </w:r>
      <w:r w:rsidR="002D63AF">
        <w:t xml:space="preserve">apply </w:t>
      </w:r>
      <w:r w:rsidRPr="00846980">
        <w:t xml:space="preserve">what I had learnt about the R statistical programming language in a real-world context. </w:t>
      </w:r>
      <w:r>
        <w:t xml:space="preserve">The analysis </w:t>
      </w:r>
      <w:r w:rsidR="002D63AF">
        <w:rPr>
          <w:noProof/>
        </w:rPr>
        <w:t>explored the relationship between</w:t>
      </w:r>
      <w:r>
        <w:t xml:space="preserve"> </w:t>
      </w:r>
      <w:r w:rsidR="002D63AF">
        <w:t>Victorian school</w:t>
      </w:r>
      <w:r>
        <w:t xml:space="preserve"> electricity consumption</w:t>
      </w:r>
      <w:r w:rsidR="00FC5594">
        <w:t>,</w:t>
      </w:r>
      <w:r w:rsidR="002D63AF">
        <w:t xml:space="preserve"> and factors </w:t>
      </w:r>
      <w:r w:rsidR="00FC5594">
        <w:t>like</w:t>
      </w:r>
      <w:r w:rsidR="002D63AF">
        <w:t xml:space="preserve"> school type (primary, secondary etc), total floor area, building age, enrolment numbers, geography, climate zone, and solar photovoltaic (PV) system use. </w:t>
      </w:r>
      <w:r w:rsidR="00643B38">
        <w:t xml:space="preserve">Regression modelling (code to be added </w:t>
      </w:r>
      <w:r w:rsidR="009F57EE">
        <w:t>soon</w:t>
      </w:r>
      <w:r w:rsidR="00643B38">
        <w:t>) was also conducted</w:t>
      </w:r>
      <w:bookmarkStart w:id="0" w:name="_GoBack"/>
      <w:bookmarkEnd w:id="0"/>
      <w:r w:rsidR="00643B38">
        <w:t xml:space="preserve"> to predict annual consumption based on these factors</w:t>
      </w:r>
      <w:r w:rsidR="00D91AAB">
        <w:t xml:space="preserve">. However, special attention was given to comparing schools </w:t>
      </w:r>
      <w:r w:rsidR="00484118">
        <w:t>using</w:t>
      </w:r>
      <w:r w:rsidR="00D91AAB">
        <w:t xml:space="preserve"> solar PV systems</w:t>
      </w:r>
      <w:r w:rsidR="00484118">
        <w:t xml:space="preserve"> with those that did not,</w:t>
      </w:r>
      <w:r w:rsidR="00D91AAB">
        <w:t xml:space="preserve"> with the aim of providing performance baseline</w:t>
      </w:r>
      <w:r w:rsidR="00484118">
        <w:t>s</w:t>
      </w:r>
      <w:r w:rsidR="00D91AAB">
        <w:t xml:space="preserve"> for a </w:t>
      </w:r>
      <w:r w:rsidR="00484118">
        <w:t xml:space="preserve">state-government energy efficiency program.  </w:t>
      </w:r>
    </w:p>
    <w:p w14:paraId="47A15F41" w14:textId="0B94F3F6" w:rsidR="006A2B15" w:rsidRDefault="007B7F4B">
      <w:r>
        <w:t xml:space="preserve">What is presented here is not intended to be a polished report on the research I conducted. Rather, it is meant to show how I integrated R coding </w:t>
      </w:r>
      <w:r w:rsidR="00FD1E0A">
        <w:t>with my thought processes in</w:t>
      </w:r>
      <w:r>
        <w:t xml:space="preserve"> analysing the data. </w:t>
      </w:r>
      <w:r w:rsidR="00FD1E0A">
        <w:t>My data analysis approach was based on a five-step framework of ‘</w:t>
      </w:r>
      <w:r>
        <w:t>import-review-clean-explore-model’</w:t>
      </w:r>
      <w:r w:rsidR="00FD1E0A">
        <w:t>. However, real-world data is messy, and often you are not able to fully define the scope of a project (especially if this is the first one of its kind). For example,</w:t>
      </w:r>
      <w:r w:rsidR="009C52FA">
        <w:t xml:space="preserve"> in this project the ‘clean’ and ‘explore’ stages were part of an iterative process, as </w:t>
      </w:r>
      <w:r w:rsidR="00330E16">
        <w:t xml:space="preserve">initial </w:t>
      </w:r>
      <w:r w:rsidR="009C52FA">
        <w:t>exploratory data analysis revealed outliers demanding deeper investigation. Where possible, I updated</w:t>
      </w:r>
      <w:r w:rsidR="00330E16">
        <w:t xml:space="preserve"> any incorrect</w:t>
      </w:r>
      <w:r w:rsidR="009C52FA">
        <w:t xml:space="preserve"> observations with the correct </w:t>
      </w:r>
      <w:r w:rsidR="00330E16">
        <w:t xml:space="preserve">data, but others had to be removed altogether as they could not be remedied. Other outliers could not be proven </w:t>
      </w:r>
      <w:r w:rsidR="006A2B15">
        <w:t xml:space="preserve">as </w:t>
      </w:r>
      <w:r w:rsidR="00330E16">
        <w:t xml:space="preserve">spurious, so these </w:t>
      </w:r>
      <w:r w:rsidR="006A2B15">
        <w:t xml:space="preserve">remained untouched. Therefore, the relation between the ‘clean’ and ‘explore’ stages was cyclical rather than sequential. </w:t>
      </w:r>
    </w:p>
    <w:p w14:paraId="5BCB4C65" w14:textId="2674A694" w:rsidR="000C1E2E" w:rsidRDefault="009F57EE">
      <w:r>
        <w:t xml:space="preserve">I have made every </w:t>
      </w:r>
      <w:r w:rsidR="006A2B15">
        <w:t xml:space="preserve">effort has been made to preserve the commercial-in-confidence status of the </w:t>
      </w:r>
      <w:r>
        <w:t xml:space="preserve">consumption and cost </w:t>
      </w:r>
      <w:r w:rsidR="006A2B15">
        <w:t>data</w:t>
      </w:r>
      <w:r w:rsidR="000C1E2E">
        <w:t xml:space="preserve"> and the anonymity of schools. As a result, </w:t>
      </w:r>
      <w:r>
        <w:t xml:space="preserve">any elements of code, plots, or other output that risk breaching this confidentiality have been censored. Nonetheless, I have supplemented the code and plots with </w:t>
      </w:r>
      <w:r w:rsidR="00E1596A">
        <w:t xml:space="preserve">comments to share a general overview of the insights </w:t>
      </w:r>
      <w:r>
        <w:t>I uncovered</w:t>
      </w:r>
      <w:r w:rsidR="00E1596A">
        <w:t xml:space="preserve"> over this learning journey. </w:t>
      </w:r>
    </w:p>
    <w:sectPr w:rsidR="000C1E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MjI1NjWwNDc3MzRU0lEKTi0uzszPAykwrAUA1Iq+YCwAAAA="/>
  </w:docVars>
  <w:rsids>
    <w:rsidRoot w:val="00846980"/>
    <w:rsid w:val="0002472B"/>
    <w:rsid w:val="000C1E2E"/>
    <w:rsid w:val="002D63AF"/>
    <w:rsid w:val="002F6DD0"/>
    <w:rsid w:val="00330E16"/>
    <w:rsid w:val="00394943"/>
    <w:rsid w:val="00484118"/>
    <w:rsid w:val="00643B38"/>
    <w:rsid w:val="006A2B15"/>
    <w:rsid w:val="007270E9"/>
    <w:rsid w:val="007B7F4B"/>
    <w:rsid w:val="00846980"/>
    <w:rsid w:val="009C52FA"/>
    <w:rsid w:val="009F57EE"/>
    <w:rsid w:val="00BE7905"/>
    <w:rsid w:val="00D91AAB"/>
    <w:rsid w:val="00E1596A"/>
    <w:rsid w:val="00F205FB"/>
    <w:rsid w:val="00FC5594"/>
    <w:rsid w:val="00FD1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BA2FA"/>
  <w15:chartTrackingRefBased/>
  <w15:docId w15:val="{5C0C50C3-ADB2-4871-94C8-3586497FF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1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Pavloglou</dc:creator>
  <cp:keywords/>
  <dc:description/>
  <cp:lastModifiedBy>George Pavloglou</cp:lastModifiedBy>
  <cp:revision>3</cp:revision>
  <dcterms:created xsi:type="dcterms:W3CDTF">2018-09-15T22:02:00Z</dcterms:created>
  <dcterms:modified xsi:type="dcterms:W3CDTF">2018-09-16T02:37:00Z</dcterms:modified>
</cp:coreProperties>
</file>